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1F3FB" w14:textId="77777777" w:rsidR="00707D97" w:rsidRDefault="00F92C23">
      <w:pPr>
        <w:pStyle w:val="a4"/>
      </w:pPr>
      <w:r>
        <w:t>Лабораторная работа 5</w:t>
      </w:r>
    </w:p>
    <w:p w14:paraId="0239CDD6" w14:textId="77777777" w:rsidR="00707D97" w:rsidRDefault="00F92C23">
      <w:pPr>
        <w:pStyle w:val="Author"/>
      </w:pPr>
      <w:r>
        <w:t>Щепелева Марина Евгеньевна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67594105"/>
        <w:docPartObj>
          <w:docPartGallery w:val="Table of Contents"/>
          <w:docPartUnique/>
        </w:docPartObj>
      </w:sdtPr>
      <w:sdtEndPr/>
      <w:sdtContent>
        <w:p w14:paraId="7E9A428F" w14:textId="77777777" w:rsidR="00707D97" w:rsidRDefault="00F92C23">
          <w:pPr>
            <w:pStyle w:val="ae"/>
          </w:pPr>
          <w:r>
            <w:t>Содержание</w:t>
          </w:r>
        </w:p>
        <w:p w14:paraId="7EF87483" w14:textId="05C8106A" w:rsidR="00B3375B" w:rsidRDefault="00F92C2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005575" w:history="1">
            <w:r w:rsidR="00B3375B" w:rsidRPr="005C45A3">
              <w:rPr>
                <w:rStyle w:val="ad"/>
                <w:noProof/>
              </w:rPr>
              <w:t>Цель работы</w:t>
            </w:r>
            <w:r w:rsidR="00B3375B">
              <w:rPr>
                <w:noProof/>
                <w:webHidden/>
              </w:rPr>
              <w:tab/>
            </w:r>
            <w:r w:rsidR="00B3375B">
              <w:rPr>
                <w:noProof/>
                <w:webHidden/>
              </w:rPr>
              <w:fldChar w:fldCharType="begin"/>
            </w:r>
            <w:r w:rsidR="00B3375B">
              <w:rPr>
                <w:noProof/>
                <w:webHidden/>
              </w:rPr>
              <w:instrText xml:space="preserve"> PAGEREF _Toc98005575 \h </w:instrText>
            </w:r>
            <w:r w:rsidR="00B3375B">
              <w:rPr>
                <w:noProof/>
                <w:webHidden/>
              </w:rPr>
            </w:r>
            <w:r w:rsidR="00B3375B">
              <w:rPr>
                <w:noProof/>
                <w:webHidden/>
              </w:rPr>
              <w:fldChar w:fldCharType="separate"/>
            </w:r>
            <w:r w:rsidR="00B3375B">
              <w:rPr>
                <w:noProof/>
                <w:webHidden/>
              </w:rPr>
              <w:t>1</w:t>
            </w:r>
            <w:r w:rsidR="00B3375B">
              <w:rPr>
                <w:noProof/>
                <w:webHidden/>
              </w:rPr>
              <w:fldChar w:fldCharType="end"/>
            </w:r>
          </w:hyperlink>
        </w:p>
        <w:p w14:paraId="1C9AD395" w14:textId="65CD00A3" w:rsidR="00B3375B" w:rsidRDefault="00B337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05576" w:history="1">
            <w:r w:rsidRPr="005C45A3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5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3B6B2" w14:textId="4BE13EAA" w:rsidR="00B3375B" w:rsidRDefault="00B337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05577" w:history="1">
            <w:r w:rsidRPr="005C45A3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5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4B403" w14:textId="4A4F0540" w:rsidR="00B3375B" w:rsidRDefault="00B337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05578" w:history="1">
            <w:r w:rsidRPr="005C45A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5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ABFEB" w14:textId="33C15B1C" w:rsidR="00B3375B" w:rsidRDefault="00B337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05579" w:history="1">
            <w:r w:rsidRPr="005C45A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5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15245" w14:textId="3FEF14CC" w:rsidR="00B3375B" w:rsidRDefault="00B3375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005580" w:history="1">
            <w:r w:rsidRPr="005C45A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005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DE7DF" w14:textId="77777777" w:rsidR="00707D97" w:rsidRDefault="00F92C23">
          <w:r>
            <w:fldChar w:fldCharType="end"/>
          </w:r>
        </w:p>
      </w:sdtContent>
    </w:sdt>
    <w:p w14:paraId="040548CE" w14:textId="77777777" w:rsidR="00707D97" w:rsidRDefault="00F92C23">
      <w:pPr>
        <w:pStyle w:val="FirstParagraph"/>
      </w:pPr>
      <w:r>
        <w:t>РОССИЙСКИЙ УНИВЕРСИТЕТ ДРУЖБЫ НАРОДОВ</w:t>
      </w:r>
    </w:p>
    <w:p w14:paraId="59C6C4CD" w14:textId="77777777" w:rsidR="00707D97" w:rsidRDefault="00F92C23">
      <w:pPr>
        <w:pStyle w:val="a0"/>
      </w:pPr>
      <w:r>
        <w:t>Факультет физико-математических и естественных наук</w:t>
      </w:r>
      <w:r>
        <w:br/>
      </w:r>
    </w:p>
    <w:p w14:paraId="3978CEA1" w14:textId="77777777" w:rsidR="00707D97" w:rsidRDefault="00F92C23">
      <w:pPr>
        <w:pStyle w:val="a0"/>
      </w:pPr>
      <w:r>
        <w:t>Кафедра прикладной информатики и теории вероятностей</w:t>
      </w:r>
    </w:p>
    <w:p w14:paraId="6A9BCE60" w14:textId="77777777" w:rsidR="00707D97" w:rsidRDefault="00F92C23">
      <w:pPr>
        <w:pStyle w:val="a0"/>
      </w:pPr>
      <w:r>
        <w:t xml:space="preserve">ОТЧЕТ ПО ЛАБОРАТОРНОЙ РАБОТЕ №5 </w:t>
      </w:r>
    </w:p>
    <w:p w14:paraId="76493B8C" w14:textId="77777777" w:rsidR="00707D97" w:rsidRDefault="00F92C23">
      <w:pPr>
        <w:pStyle w:val="a0"/>
      </w:pPr>
      <w:r>
        <w:t>дисциплина: Математическое моделирование</w:t>
      </w:r>
    </w:p>
    <w:p w14:paraId="727E61AB" w14:textId="77777777" w:rsidR="00707D97" w:rsidRDefault="00F92C23">
      <w:pPr>
        <w:pStyle w:val="a0"/>
      </w:pPr>
      <w:r>
        <w:t>Преподователь: Кулябов Дмитрий Сергеевич</w:t>
      </w:r>
    </w:p>
    <w:p w14:paraId="7575C80A" w14:textId="77777777" w:rsidR="00707D97" w:rsidRDefault="00F92C23">
      <w:pPr>
        <w:pStyle w:val="a0"/>
      </w:pPr>
      <w:r>
        <w:t>Студент: Щепелева Марина Евгеньевна</w:t>
      </w:r>
    </w:p>
    <w:p w14:paraId="42882FA1" w14:textId="77777777" w:rsidR="00707D97" w:rsidRDefault="00F92C23">
      <w:pPr>
        <w:pStyle w:val="a0"/>
      </w:pPr>
      <w:r>
        <w:t xml:space="preserve">Группа: НФИбд-03-19  </w:t>
      </w:r>
    </w:p>
    <w:p w14:paraId="7D980109" w14:textId="77777777" w:rsidR="00707D97" w:rsidRDefault="00F92C23">
      <w:pPr>
        <w:pStyle w:val="a0"/>
      </w:pPr>
      <w:r>
        <w:t>МОСКВА</w:t>
      </w:r>
    </w:p>
    <w:p w14:paraId="4B6CB666" w14:textId="77777777" w:rsidR="00707D97" w:rsidRDefault="00F92C23">
      <w:pPr>
        <w:pStyle w:val="a0"/>
      </w:pPr>
      <w:r>
        <w:t>2022 г.</w:t>
      </w:r>
    </w:p>
    <w:p w14:paraId="249E31E9" w14:textId="77777777" w:rsidR="00707D97" w:rsidRDefault="00F92C23">
      <w:pPr>
        <w:pStyle w:val="1"/>
      </w:pPr>
      <w:bookmarkStart w:id="0" w:name="цель-работы"/>
      <w:bookmarkStart w:id="1" w:name="_Toc98005575"/>
      <w:r>
        <w:t>Цель работы</w:t>
      </w:r>
      <w:bookmarkEnd w:id="1"/>
    </w:p>
    <w:p w14:paraId="63ED7CBA" w14:textId="77777777" w:rsidR="00707D97" w:rsidRDefault="00F92C23">
      <w:pPr>
        <w:pStyle w:val="FirstParagraph"/>
      </w:pPr>
      <w:r>
        <w:t>Пос</w:t>
      </w:r>
      <w:r>
        <w:t>троение модели Лотки-Вольтерры “хищник-жертва”.</w:t>
      </w:r>
    </w:p>
    <w:p w14:paraId="28D6D78B" w14:textId="77777777" w:rsidR="00707D97" w:rsidRDefault="00F92C23">
      <w:pPr>
        <w:pStyle w:val="1"/>
      </w:pPr>
      <w:bookmarkStart w:id="2" w:name="теоретическое-введение"/>
      <w:bookmarkStart w:id="3" w:name="_Toc98005576"/>
      <w:bookmarkEnd w:id="0"/>
      <w:r>
        <w:t>Теоретическое введение</w:t>
      </w:r>
      <w:bookmarkEnd w:id="3"/>
    </w:p>
    <w:p w14:paraId="5517BF85" w14:textId="77777777" w:rsidR="00707D97" w:rsidRDefault="00F92C23">
      <w:pPr>
        <w:pStyle w:val="FirstParagraph"/>
      </w:pPr>
      <w:r>
        <w:t>Данная двувидовая модель основывается на следующих предположениях: 1. Численность популяции жертв x и хищников y зависят только от времени (модель не учитывает пространственное распреде</w:t>
      </w:r>
      <w:r>
        <w:t xml:space="preserve">ление попул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дает 3. Естественная смертность </w:t>
      </w:r>
      <w:r>
        <w:lastRenderedPageBreak/>
        <w:t>жертвы и естественная рождаемость хищника счита</w:t>
      </w:r>
      <w:r>
        <w:t>ются несущественными 4. Эффект насыщения численности обеих популяций не учитывается 5. Скорость роста численности жертв уменьшается пропорционально численности хищников</w:t>
      </w:r>
    </w:p>
    <w:p w14:paraId="0B1B2ADC" w14:textId="77777777" w:rsidR="00707D97" w:rsidRDefault="00F92C23">
      <w:pPr>
        <w:pStyle w:val="a0"/>
      </w:pPr>
      <w:r>
        <w:t>Уравнение имеет следующий вид:</w:t>
      </w:r>
    </w:p>
    <w:p w14:paraId="2C47EFB9" w14:textId="77777777" w:rsidR="00707D97" w:rsidRDefault="00F92C23">
      <w:pPr>
        <w:pStyle w:val="CaptionedFigure"/>
      </w:pPr>
      <w:r>
        <w:rPr>
          <w:noProof/>
        </w:rPr>
        <w:drawing>
          <wp:inline distT="0" distB="0" distL="0" distR="0" wp14:anchorId="3F11E7A6" wp14:editId="2CF0B016">
            <wp:extent cx="2512678" cy="1014292"/>
            <wp:effectExtent l="0" t="0" r="0" b="0"/>
            <wp:docPr id="1" name="Picture" descr="photo1. ур-я модели Лотки-Вольтерры “хищник-жертва”" title="уравнения модели Лотки-Вольтерры 'хищник-жертва'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C44FB7" w14:textId="77777777" w:rsidR="00707D97" w:rsidRDefault="00F92C23">
      <w:pPr>
        <w:pStyle w:val="ImageCaption"/>
      </w:pPr>
      <w:r>
        <w:t>photo1. ур-я модели Лотки-Вольтерры “хищник-жертва”</w:t>
      </w:r>
    </w:p>
    <w:p w14:paraId="2C331292" w14:textId="77777777" w:rsidR="00707D97" w:rsidRDefault="00F92C23">
      <w:pPr>
        <w:pStyle w:val="a0"/>
      </w:pPr>
      <w:r>
        <w:t xml:space="preserve">В </w:t>
      </w:r>
      <w:r>
        <w:t>этой модели x – число жертв, y - число хищников. Коэффициент a описывает скорость естественного прироста числа жертв в отсутствие хищников, с- естественное вымирание хищников, лишенных пищи в виде жертв. Вероятность взаимодействия жертвы и хищника считаетс</w:t>
      </w:r>
      <w:r>
        <w:t>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 w14:paraId="3E5C44E1" w14:textId="77777777" w:rsidR="00707D97" w:rsidRDefault="00F92C23">
      <w:pPr>
        <w:pStyle w:val="a0"/>
      </w:pPr>
      <w:r>
        <w:t>Стационарное состояние системы уравнен</w:t>
      </w:r>
      <w:r>
        <w:t>ий (положение равновесия, не зависящее от времени решение) будет в точке:</w:t>
      </w:r>
    </w:p>
    <w:p w14:paraId="74CB3D68" w14:textId="77777777" w:rsidR="00707D97" w:rsidRDefault="00F92C23">
      <w:pPr>
        <w:pStyle w:val="CaptionedFigure"/>
      </w:pPr>
      <w:r>
        <w:rPr>
          <w:noProof/>
        </w:rPr>
        <w:drawing>
          <wp:inline distT="0" distB="0" distL="0" distR="0" wp14:anchorId="289FFB3C" wp14:editId="1C75EBF7">
            <wp:extent cx="1206393" cy="476410"/>
            <wp:effectExtent l="0" t="0" r="0" b="0"/>
            <wp:docPr id="2" name="Picture" descr="photo2. Стационарное состояние системы уравнений" title="Стационарное состояние системы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393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FBE89" w14:textId="77777777" w:rsidR="00707D97" w:rsidRDefault="00F92C23">
      <w:pPr>
        <w:pStyle w:val="ImageCaption"/>
      </w:pPr>
      <w:r>
        <w:t>photo2. Стационарное состояние системы уравнений</w:t>
      </w:r>
    </w:p>
    <w:p w14:paraId="753D5C11" w14:textId="77777777" w:rsidR="00707D97" w:rsidRDefault="00F92C23">
      <w:pPr>
        <w:pStyle w:val="1"/>
      </w:pPr>
      <w:bookmarkStart w:id="4" w:name="условия-задачи"/>
      <w:bookmarkStart w:id="5" w:name="_Toc98005577"/>
      <w:bookmarkEnd w:id="2"/>
      <w:r>
        <w:t>Условия задачи</w:t>
      </w:r>
      <w:bookmarkEnd w:id="5"/>
    </w:p>
    <w:p w14:paraId="4E01F142" w14:textId="77777777" w:rsidR="00707D97" w:rsidRDefault="00F92C23">
      <w:pPr>
        <w:pStyle w:val="FirstParagraph"/>
      </w:pPr>
      <w:r>
        <w:rPr>
          <w:i/>
          <w:iCs/>
        </w:rPr>
        <w:t>Вариант 39</w:t>
      </w:r>
    </w:p>
    <w:p w14:paraId="3B915F32" w14:textId="77777777" w:rsidR="00707D97" w:rsidRDefault="00F92C23">
      <w:pPr>
        <w:pStyle w:val="a0"/>
      </w:pPr>
      <w:r>
        <w:t>Для модели «хищник-жертва»:</w:t>
      </w:r>
    </w:p>
    <w:p w14:paraId="52FDE26C" w14:textId="77777777" w:rsidR="00707D97" w:rsidRDefault="00F92C23">
      <w:pPr>
        <w:pStyle w:val="CaptionedFigure"/>
      </w:pPr>
      <w:r>
        <w:rPr>
          <w:noProof/>
        </w:rPr>
        <w:drawing>
          <wp:inline distT="0" distB="0" distL="0" distR="0" wp14:anchorId="72EA1AED" wp14:editId="1A17D8C8">
            <wp:extent cx="5334000" cy="1623147"/>
            <wp:effectExtent l="0" t="0" r="0" b="0"/>
            <wp:docPr id="3" name="Picture" descr="photo3. Система для модели варианта-39" title="Система для модели варианта-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E41A3B" w14:textId="77777777" w:rsidR="00707D97" w:rsidRDefault="00F92C23">
      <w:pPr>
        <w:pStyle w:val="ImageCaption"/>
      </w:pPr>
      <w:r>
        <w:t>photo3. Система для модели варианта-39</w:t>
      </w:r>
    </w:p>
    <w:p w14:paraId="79CF30D5" w14:textId="77777777" w:rsidR="00707D97" w:rsidRDefault="00F92C23">
      <w:pPr>
        <w:pStyle w:val="a0"/>
      </w:pPr>
      <w:r>
        <w:lastRenderedPageBreak/>
        <w:t>Постройте график зависимости численности хищников от численности жертв,а также графики изменения численности хищников и численности жертв при следующих начальных условиях:</w:t>
      </w:r>
    </w:p>
    <w:p w14:paraId="1C914EB2" w14:textId="77777777" w:rsidR="00707D97" w:rsidRDefault="00F92C23">
      <w:pPr>
        <w:pStyle w:val="a0"/>
      </w:pPr>
      <w:r>
        <w:t>x0 = 9, y0 = 19.</w:t>
      </w:r>
    </w:p>
    <w:p w14:paraId="0D84CB20" w14:textId="77777777" w:rsidR="00707D97" w:rsidRDefault="00F92C23">
      <w:pPr>
        <w:pStyle w:val="a0"/>
      </w:pPr>
      <w:r>
        <w:t>Найдите стационарное состоян</w:t>
      </w:r>
      <w:r>
        <w:t>ие системы. (интервал t = [0; 400] (шаг = 0.1)).</w:t>
      </w:r>
    </w:p>
    <w:p w14:paraId="3A71308A" w14:textId="77777777" w:rsidR="00707D97" w:rsidRDefault="00F92C23">
      <w:pPr>
        <w:pStyle w:val="1"/>
      </w:pPr>
      <w:bookmarkStart w:id="6" w:name="выполнение-лабораторной-работы"/>
      <w:bookmarkStart w:id="7" w:name="_Toc98005578"/>
      <w:bookmarkEnd w:id="4"/>
      <w:r>
        <w:t>Выполнение лабораторной работы</w:t>
      </w:r>
      <w:bookmarkEnd w:id="7"/>
    </w:p>
    <w:p w14:paraId="235FF487" w14:textId="77777777" w:rsidR="00707D97" w:rsidRDefault="00F92C23">
      <w:pPr>
        <w:pStyle w:val="FirstParagraph"/>
      </w:pPr>
      <w:r>
        <w:rPr>
          <w:b/>
          <w:bCs/>
          <w:i/>
          <w:iCs/>
        </w:rPr>
        <w:t>Построение модели Лотки-Вольтерры “хищник-жертва”</w:t>
      </w:r>
    </w:p>
    <w:p w14:paraId="3334A314" w14:textId="77777777" w:rsidR="00707D97" w:rsidRDefault="00F92C23">
      <w:pPr>
        <w:pStyle w:val="a0"/>
      </w:pPr>
      <w:r>
        <w:t>Модели «хищник-жертва» Варианта-39:</w:t>
      </w:r>
    </w:p>
    <w:p w14:paraId="05610D69" w14:textId="77777777" w:rsidR="00707D97" w:rsidRDefault="00F92C23">
      <w:pPr>
        <w:pStyle w:val="CaptionedFigure"/>
      </w:pPr>
      <w:r>
        <w:rPr>
          <w:noProof/>
        </w:rPr>
        <w:drawing>
          <wp:inline distT="0" distB="0" distL="0" distR="0" wp14:anchorId="1FE42CAD" wp14:editId="0F92AF49">
            <wp:extent cx="5334000" cy="1623147"/>
            <wp:effectExtent l="0" t="0" r="0" b="0"/>
            <wp:docPr id="4" name="Picture" descr="photo4. Система для модели варианта-39" title="Система для модели варианта-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C3222" w14:textId="77777777" w:rsidR="00707D97" w:rsidRDefault="00F92C23">
      <w:pPr>
        <w:pStyle w:val="ImageCaption"/>
      </w:pPr>
      <w:r>
        <w:t>photo4. Система для модели варианта-39</w:t>
      </w:r>
    </w:p>
    <w:p w14:paraId="412C3D02" w14:textId="77777777" w:rsidR="00707D97" w:rsidRDefault="00F92C23">
      <w:pPr>
        <w:pStyle w:val="a0"/>
      </w:pPr>
      <w:r>
        <w:t>Чтобы построить фазовый портрет модели, я написала следующий код:</w:t>
      </w:r>
    </w:p>
    <w:p w14:paraId="592D5CE7" w14:textId="77777777" w:rsidR="00707D97" w:rsidRDefault="00F92C23">
      <w:pPr>
        <w:pStyle w:val="CaptionedFigure"/>
      </w:pPr>
      <w:r>
        <w:rPr>
          <w:noProof/>
        </w:rPr>
        <w:drawing>
          <wp:inline distT="0" distB="0" distL="0" distR="0" wp14:anchorId="095B2D1C" wp14:editId="09DE3762">
            <wp:extent cx="3918857" cy="3019825"/>
            <wp:effectExtent l="0" t="0" r="0" b="0"/>
            <wp:docPr id="5" name="Picture" descr="photo5. код для фазового портрета модели в варианте" title="код для фазового портрета модели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51E854" w14:textId="77777777" w:rsidR="00707D97" w:rsidRDefault="00F92C23">
      <w:pPr>
        <w:pStyle w:val="ImageCaption"/>
      </w:pPr>
      <w:r>
        <w:t>photo5. код для фазового портрета модели в варианте</w:t>
      </w:r>
    </w:p>
    <w:p w14:paraId="2D4AB343" w14:textId="77777777" w:rsidR="00707D97" w:rsidRDefault="00F92C23">
      <w:pPr>
        <w:pStyle w:val="a0"/>
      </w:pPr>
      <w:r>
        <w:t>и получила фазовый портрет модели в варианте для обычной системы, зависящей от времени:</w:t>
      </w:r>
    </w:p>
    <w:p w14:paraId="25CBD587" w14:textId="77777777" w:rsidR="00707D97" w:rsidRDefault="00F92C23">
      <w:pPr>
        <w:pStyle w:val="CaptionedFigure"/>
      </w:pPr>
      <w:r>
        <w:rPr>
          <w:noProof/>
        </w:rPr>
        <w:lastRenderedPageBreak/>
        <w:drawing>
          <wp:inline distT="0" distB="0" distL="0" distR="0" wp14:anchorId="2CFF6486" wp14:editId="5CC02BD0">
            <wp:extent cx="5334000" cy="2301980"/>
            <wp:effectExtent l="0" t="0" r="0" b="0"/>
            <wp:docPr id="6" name="Picture" descr="photo6. фазовый портрет модели в варианте для обычной системы" title="фазовый портрет модели в варианте для обычной системы, зависящей о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B5AC3" w14:textId="77777777" w:rsidR="00707D97" w:rsidRDefault="00F92C23">
      <w:pPr>
        <w:pStyle w:val="ImageCaption"/>
      </w:pPr>
      <w:r>
        <w:t xml:space="preserve">photo6. фазовый портрет модели в варианте для </w:t>
      </w:r>
      <w:r>
        <w:t>обычной системы</w:t>
      </w:r>
    </w:p>
    <w:p w14:paraId="6F659F96" w14:textId="77777777" w:rsidR="00707D97" w:rsidRDefault="00F92C23">
      <w:pPr>
        <w:pStyle w:val="a0"/>
      </w:pPr>
      <w:r>
        <w:t>и фазовый портрет модели в варианте для параметрической системы:</w:t>
      </w:r>
    </w:p>
    <w:p w14:paraId="28A838E7" w14:textId="77777777" w:rsidR="00707D97" w:rsidRDefault="00F92C23">
      <w:pPr>
        <w:pStyle w:val="CaptionedFigure"/>
      </w:pPr>
      <w:r>
        <w:rPr>
          <w:noProof/>
        </w:rPr>
        <w:drawing>
          <wp:inline distT="0" distB="0" distL="0" distR="0" wp14:anchorId="535DC12C" wp14:editId="4EC8A36E">
            <wp:extent cx="5334000" cy="2335667"/>
            <wp:effectExtent l="0" t="0" r="0" b="0"/>
            <wp:docPr id="7" name="Picture" descr="photo6. фазовый портрет модели в варианте параметрической системы" title="фазовый портрет модели в варианте для параметрической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9BAFB0" w14:textId="77777777" w:rsidR="00707D97" w:rsidRDefault="00F92C23">
      <w:pPr>
        <w:pStyle w:val="ImageCaption"/>
      </w:pPr>
      <w:r>
        <w:t>photo6. фазовый портрет модели в варианте параметрической системы</w:t>
      </w:r>
    </w:p>
    <w:p w14:paraId="67AFCE7F" w14:textId="77777777" w:rsidR="00707D97" w:rsidRDefault="00F92C23">
      <w:pPr>
        <w:pStyle w:val="1"/>
      </w:pPr>
      <w:bookmarkStart w:id="8" w:name="выводы"/>
      <w:bookmarkStart w:id="9" w:name="_Toc98005579"/>
      <w:bookmarkEnd w:id="6"/>
      <w:r>
        <w:t>Выводы</w:t>
      </w:r>
      <w:bookmarkEnd w:id="9"/>
    </w:p>
    <w:p w14:paraId="5E91DCFD" w14:textId="77777777" w:rsidR="00707D97" w:rsidRDefault="00F92C23">
      <w:pPr>
        <w:pStyle w:val="FirstParagraph"/>
      </w:pPr>
      <w:r>
        <w:t>После завершения данной лабораторной работы - я научилась выполнять построение модели Лотки-Вольтерр</w:t>
      </w:r>
      <w:r>
        <w:t>ы “хищник-жертва” в OpenModelica.</w:t>
      </w:r>
    </w:p>
    <w:p w14:paraId="1CD7C39C" w14:textId="77777777" w:rsidR="00707D97" w:rsidRDefault="00F92C23">
      <w:pPr>
        <w:pStyle w:val="1"/>
      </w:pPr>
      <w:bookmarkStart w:id="10" w:name="список-литературы"/>
      <w:bookmarkStart w:id="11" w:name="_Toc98005580"/>
      <w:bookmarkEnd w:id="8"/>
      <w:r>
        <w:t>Список литературы</w:t>
      </w:r>
      <w:bookmarkEnd w:id="11"/>
    </w:p>
    <w:p w14:paraId="1C77E827" w14:textId="77777777" w:rsidR="00707D97" w:rsidRDefault="00F92C23">
      <w:pPr>
        <w:pStyle w:val="Compact"/>
        <w:numPr>
          <w:ilvl w:val="0"/>
          <w:numId w:val="2"/>
        </w:numPr>
      </w:pPr>
      <w:r>
        <w:t>Кулябов, Д.С. - Модель хищник-жертва</w:t>
      </w:r>
      <w:r>
        <w:br/>
        <w:t>https://esystem.rudn.ru/pluginfile.php/1343893/mod_resource/content/2/Лабораторная%20работа%20№%204.pdf</w:t>
      </w:r>
      <w:bookmarkEnd w:id="10"/>
    </w:p>
    <w:sectPr w:rsidR="00707D9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85F2C" w14:textId="77777777" w:rsidR="00F92C23" w:rsidRDefault="00F92C23">
      <w:pPr>
        <w:spacing w:after="0"/>
      </w:pPr>
      <w:r>
        <w:separator/>
      </w:r>
    </w:p>
  </w:endnote>
  <w:endnote w:type="continuationSeparator" w:id="0">
    <w:p w14:paraId="5A391963" w14:textId="77777777" w:rsidR="00F92C23" w:rsidRDefault="00F92C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41FDA" w14:textId="77777777" w:rsidR="00F92C23" w:rsidRDefault="00F92C23">
      <w:r>
        <w:separator/>
      </w:r>
    </w:p>
  </w:footnote>
  <w:footnote w:type="continuationSeparator" w:id="0">
    <w:p w14:paraId="3B3207E0" w14:textId="77777777" w:rsidR="00F92C23" w:rsidRDefault="00F92C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83EC6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31B661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07D97"/>
    <w:rsid w:val="00784D58"/>
    <w:rsid w:val="008D6863"/>
    <w:rsid w:val="00B3375B"/>
    <w:rsid w:val="00B86B75"/>
    <w:rsid w:val="00BC48D5"/>
    <w:rsid w:val="00C36279"/>
    <w:rsid w:val="00E315A3"/>
    <w:rsid w:val="00F92C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EFD461"/>
  <w15:docId w15:val="{596889FA-CC31-461B-BC72-025B23F33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3375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32</Words>
  <Characters>3034</Characters>
  <Application>Microsoft Office Word</Application>
  <DocSecurity>0</DocSecurity>
  <Lines>25</Lines>
  <Paragraphs>7</Paragraphs>
  <ScaleCrop>false</ScaleCrop>
  <Company/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Щепелева Марина Евгеньевна, НФИбд-03-19</dc:creator>
  <cp:keywords/>
  <cp:lastModifiedBy>Серенко Данил Сергеевич</cp:lastModifiedBy>
  <cp:revision>3</cp:revision>
  <cp:lastPrinted>2022-03-12T16:26:00Z</cp:lastPrinted>
  <dcterms:created xsi:type="dcterms:W3CDTF">2022-03-12T16:25:00Z</dcterms:created>
  <dcterms:modified xsi:type="dcterms:W3CDTF">2022-03-12T16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